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ples Chemical Solutions S.r.l.</w:t>
      </w:r>
      <w:r>
        <w:br/>
      </w:r>
      <w:r>
        <w:t xml:space="preserve">Piazza dei Martiri, 12</w:t>
      </w:r>
      <w:r>
        <w:br/>
      </w:r>
      <w:r>
        <w:t xml:space="preserve">80134 Napoli</w:t>
      </w:r>
      <w:r>
        <w:br/>
      </w:r>
      <w:r>
        <w:t xml:space="preserve">Italy</w:t>
      </w:r>
    </w:p>
    <w:bookmarkStart w:id="20" w:name="X6b39668e68ac1a05f99a87a77c7012987831da8"/>
    <w:p>
      <w:pPr>
        <w:pStyle w:val="Heading2"/>
      </w:pPr>
      <w:r>
        <w:t xml:space="preserve">Subject: Application for Chemical Engineer Internship Position</w:t>
      </w:r>
    </w:p>
    <w:p>
      <w:pPr>
        <w:pStyle w:val="FirstParagraph"/>
      </w:pPr>
      <w:r>
        <w:t xml:space="preserve">Dear Hiring Manager,</w:t>
      </w:r>
    </w:p>
    <w:p>
      <w:pPr>
        <w:pStyle w:val="BodyText"/>
      </w:pPr>
      <w:r>
        <w:t xml:space="preserve">I am writing to express my enthusiastic interest in the Chemical Engineer internship position at Naples Chemical Solutions S.r.l., as advertised on your company website and through the University of Naples Federico II career portal. As a dedicated final-year Chemical Engineering student at [Your University], I have meticulously crafted this Internship Application Letter to demonstrate how my academic foundation, technical competencies, and profound admiration for Southern Italy's industrial landscape align perfectly with your organization's innovative spirit in</w:t>
      </w:r>
      <w:r>
        <w:t xml:space="preserve"> </w:t>
      </w:r>
      <w:r>
        <w:rPr>
          <w:bCs/>
          <w:b/>
        </w:rPr>
        <w:t xml:space="preserve">Italy Naples</w:t>
      </w:r>
      <w:r>
        <w:t xml:space="preserve">.</w:t>
      </w:r>
    </w:p>
    <w:p>
      <w:pPr>
        <w:pStyle w:val="BodyText"/>
      </w:pPr>
      <w:r>
        <w:t xml:space="preserve">My academic journey has equipped me with rigorous theoretical knowledge and hands-on experience directly relevant to chemical process optimization, sustainable manufacturing, and industrial safety protocols—core pillars of your company's reputation. During my coursework at [Your University], I completed advanced modules in Reaction Engineering, Process Dynamics, and Environmental Chemistry with a 3.8/4.0 GPA. Most significantly, I led a capstone project developing a bio-based solvent recovery system that reduced energy consumption by 27%—a solution directly applicable to Naples Chemical Solutions' sustainability initiatives for the Mediterranean petrochemical sector. This project required precise mass balance calculations, Aspen Plus simulation modeling, and meticulous safety risk assessment; skills I am eager to apply within your dynamic team in</w:t>
      </w:r>
      <w:r>
        <w:t xml:space="preserve"> </w:t>
      </w:r>
      <w:r>
        <w:rPr>
          <w:bCs/>
          <w:b/>
        </w:rPr>
        <w:t xml:space="preserve">Italy Naples</w:t>
      </w:r>
      <w:r>
        <w:t xml:space="preserve">.</w:t>
      </w:r>
    </w:p>
    <w:p>
      <w:pPr>
        <w:pStyle w:val="BodyText"/>
      </w:pPr>
      <w:r>
        <w:t xml:space="preserve">My professional development extends beyond academia through two critical experiences that prepare me for this Chemical Engineer internship. Last summer, I interned at [Previous Company Name] in Bologna, where I assisted in optimizing distillation columns for pharmaceutical intermediates, contributing to a 15% reduction in solvent waste. Simultaneously, I participated in the European Young Chemists' Network's sustainability workshop held virtually across five EU cities—deepening my understanding of how chemical engineering solutions must align with regional environmental policies. In Italy Naples specifically, where air and marine pollution challenges demand innovative industrial approaches, I see an urgent need for engineers who can bridge technical excellence with community impact. My commitment to this intersection is why I am drawn to your company's work on low-emission catalyst development for coastal manufacturing facilities.</w:t>
      </w:r>
    </w:p>
    <w:p>
      <w:pPr>
        <w:pStyle w:val="BodyText"/>
      </w:pPr>
      <w:r>
        <w:t xml:space="preserve">What compels me most about pursuing this internship in Naples is the unique synergy between Italy's industrial heritage and its forward-looking approach to chemical engineering. Naples—where history echoes through ancient streets yet innovation thrives in modern R&amp;D hubs like the Parco Tecnologico di Napoli—represents an ideal crucible for professional growth. I am particularly inspired by your recent collaboration with the University of Salerno on biodegradable packaging materials, a project that resonates with my passion for circular economy solutions. Working within this vibrant ecosystem, surrounded by the same Mediterranean spirit that birthed Renaissance science and industrial progress, would allow me to absorb Italy Naples' distinct blend of technical rigor and creative problem-solving. I have studied Neapolitan engineering traditions—from the 19th-century oil refineries in Castellammare di Stabia to today's smart manufacturing initiatives—and am eager to contribute my fresh perspective while learning from your local expertise.</w:t>
      </w:r>
    </w:p>
    <w:p>
      <w:pPr>
        <w:pStyle w:val="BodyText"/>
      </w:pPr>
      <w:r>
        <w:t xml:space="preserve">My technical toolkit includes proficiency in CHEMCAD, MATLAB for process simulation, and ISO 45001 safety standards. I am also fluent in English (C1 Cambridge) and have achieved B2 Italian through intensive language immersion at [Language School/University Program], enabling seamless communication within your team. More importantly, I possess the adaptability to thrive in Italy Naples' collaborative work culture—evidenced by my successful integration into a multicultural student project group during my Erasmus+ semester in Valencia, where we developed a waste-to-energy pilot program. I understand that chemical engineering in Southern Italy operates within specific regional contexts: agricultural supply chains for local agrochemicals, coastal environmental regulations under the EU Green Deal, and the need to balance industrial growth with preservation of Naples' UNESCO-listed cultural sites. This nuanced understanding is not merely academic—it's a commitment I bring to every technical challenge.</w:t>
      </w:r>
    </w:p>
    <w:p>
      <w:pPr>
        <w:pStyle w:val="BodyText"/>
      </w:pPr>
      <w:r>
        <w:t xml:space="preserve">I have long admired Naples Chemical Solutions' leadership in sustainable innovation within Italy Naples, particularly your pilot facility for converting marine plastic waste into reusable polymers along the Gulf of Pozzuoli. Your focus on creating solutions that honor both industrial advancement and environmental stewardship mirrors my career vision: to become a Chemical Engineer who designs processes not just for efficiency, but for enduring community benefit. This internship represents the precise next step toward that goal—a chance to learn from industry pioneers while contributing tangible value to your operations in Naples.</w:t>
      </w:r>
    </w:p>
    <w:p>
      <w:pPr>
        <w:pStyle w:val="BodyText"/>
      </w:pPr>
      <w:r>
        <w:t xml:space="preserve">My resume, attached for your review, details further technical projects including my research on catalytic converters using locally sourced mineral catalysts (a solution with potential application for Naples' automotive supply chain). I am confident that my proactive approach, combined with genuine enthusiasm for Italy Naples' chemical engineering landscape, would make me a valuable asset to your team. I welcome the opportunity to discuss how my skills in process optimization and sustainability can support your current projects during an interview at your convenience.</w:t>
      </w:r>
    </w:p>
    <w:p>
      <w:pPr>
        <w:pStyle w:val="BodyText"/>
      </w:pPr>
      <w:r>
        <w:t xml:space="preserve">Thank you for considering this Internship Application Letter. I have attached my resume and academic transcript for detailed reference, and I am prepared to provide additional documentation as needed. The prospect of contributing to Naples Chemical Solutions' legacy of innovation in Italy Naples fills me with genuine excitement, and I look forward to the possibility of discussing this opportunity further.</w:t>
      </w:r>
    </w:p>
    <w:p>
      <w:pPr>
        <w:pStyle w:val="BodyText"/>
      </w:pPr>
      <w:r>
        <w:t xml:space="preserve">Sincerely,</w:t>
      </w:r>
      <w:r>
        <w:br/>
      </w:r>
      <w: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Italy Naples</dc:title>
  <dc:creator/>
  <dc:language>en</dc:language>
  <cp:keywords/>
  <dcterms:created xsi:type="dcterms:W3CDTF">2026-07-21T00:16:24Z</dcterms:created>
  <dcterms:modified xsi:type="dcterms:W3CDTF">2026-07-21T00:16:24Z</dcterms:modified>
</cp:coreProperties>
</file>

<file path=docProps/custom.xml><?xml version="1.0" encoding="utf-8"?>
<Properties xmlns="http://schemas.openxmlformats.org/officeDocument/2006/custom-properties" xmlns:vt="http://schemas.openxmlformats.org/officeDocument/2006/docPropsVTypes"/>
</file>